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10A785C" w14:textId="49CAD6DC" w:rsidR="00ED324C" w:rsidRPr="00681BA9" w:rsidRDefault="001904F3" w:rsidP="00681BA9">
      <w:pPr>
        <w:pStyle w:val="NoSpacing"/>
        <w:jc w:val="center"/>
        <w:rPr>
          <w:rFonts w:ascii="Times New Roman" w:hAnsi="Times New Roman" w:cs="Times New Roman"/>
        </w:rPr>
      </w:pPr>
      <w:r w:rsidRPr="00681BA9">
        <w:rPr>
          <w:rFonts w:ascii="Times New Roman" w:hAnsi="Times New Roman" w:cs="Times New Roman"/>
        </w:rPr>
        <w:fldChar w:fldCharType="begin"/>
      </w:r>
      <w:r w:rsidRPr="00681BA9">
        <w:rPr>
          <w:rFonts w:ascii="Times New Roman" w:hAnsi="Times New Roman" w:cs="Times New Roman"/>
        </w:rPr>
        <w:instrText xml:space="preserve"> INCLUDEPICTURE "C:\\Users\\shane.bates\\AppData\\Local\\Microsoft\\Windows\\Temporary Internet Files\\monica.hardin\\AppData\\Local\\Microsoft\\Windows\\PUBLIC$\\State Seals\\KSP SEAL JPEG.jpg" \* MERGEFORMAT </w:instrText>
      </w:r>
      <w:r w:rsidRPr="00681BA9">
        <w:rPr>
          <w:rFonts w:ascii="Times New Roman" w:hAnsi="Times New Roman" w:cs="Times New Roman"/>
        </w:rPr>
        <w:fldChar w:fldCharType="separate"/>
      </w:r>
      <w:r w:rsidR="007B079A" w:rsidRPr="00681BA9">
        <w:rPr>
          <w:rFonts w:ascii="Times New Roman" w:hAnsi="Times New Roman" w:cs="Times New Roman"/>
        </w:rPr>
        <w:fldChar w:fldCharType="begin"/>
      </w:r>
      <w:r w:rsidR="007B079A" w:rsidRPr="00681BA9">
        <w:rPr>
          <w:rFonts w:ascii="Times New Roman" w:hAnsi="Times New Roman" w:cs="Times New Roman"/>
        </w:rPr>
        <w:instrText xml:space="preserve"> INCLUDEPICTURE  "C:\\Users\\shane.bates\\AppData\\Local\\Microsoft\\Windows\\Temporary Internet Files\\monica.hardin\\AppData\\Local\\Microsoft\\Windows\\PUBLIC$\\State Seals\\KSP SEAL JPEG.jpg" \* MERGEFORMATINET </w:instrText>
      </w:r>
      <w:r w:rsidR="007B079A" w:rsidRPr="00681BA9">
        <w:rPr>
          <w:rFonts w:ascii="Times New Roman" w:hAnsi="Times New Roman" w:cs="Times New Roman"/>
        </w:rPr>
        <w:fldChar w:fldCharType="separate"/>
      </w:r>
      <w:r w:rsidR="00D23684" w:rsidRPr="00681BA9">
        <w:rPr>
          <w:rFonts w:ascii="Times New Roman" w:hAnsi="Times New Roman" w:cs="Times New Roman"/>
        </w:rPr>
        <w:fldChar w:fldCharType="begin"/>
      </w:r>
      <w:r w:rsidR="00D23684" w:rsidRPr="00681BA9">
        <w:rPr>
          <w:rFonts w:ascii="Times New Roman" w:hAnsi="Times New Roman" w:cs="Times New Roman"/>
        </w:rPr>
        <w:instrText xml:space="preserve"> INCLUDEPICTURE  "C:\\Users\\shane.bates\\AppData\\Local\\Microsoft\\Windows\\Temporary Internet Files\\monica.hardin\\AppData\\Local\\Microsoft\\Windows\\PUBLIC$\\State Seals\\KSP SEAL JPEG.jpg" \* MERGEFORMATINET </w:instrText>
      </w:r>
      <w:r w:rsidR="00D23684" w:rsidRPr="00681BA9">
        <w:rPr>
          <w:rFonts w:ascii="Times New Roman" w:hAnsi="Times New Roman" w:cs="Times New Roman"/>
        </w:rPr>
        <w:fldChar w:fldCharType="separate"/>
      </w:r>
      <w:r w:rsidR="004039F8">
        <w:rPr>
          <w:rFonts w:ascii="Times New Roman" w:hAnsi="Times New Roman" w:cs="Times New Roman"/>
        </w:rPr>
        <w:fldChar w:fldCharType="begin"/>
      </w:r>
      <w:r w:rsidR="004039F8">
        <w:rPr>
          <w:rFonts w:ascii="Times New Roman" w:hAnsi="Times New Roman" w:cs="Times New Roman"/>
        </w:rPr>
        <w:instrText xml:space="preserve"> </w:instrText>
      </w:r>
      <w:r w:rsidR="004039F8">
        <w:rPr>
          <w:rFonts w:ascii="Times New Roman" w:hAnsi="Times New Roman" w:cs="Times New Roman"/>
        </w:rPr>
        <w:instrText>INCLUDEPICTURE  "C:\\Users\\joilee.jones\\AppData\\Local\\Microsoft\\Windows\\Tem</w:instrText>
      </w:r>
      <w:r w:rsidR="004039F8">
        <w:rPr>
          <w:rFonts w:ascii="Times New Roman" w:hAnsi="Times New Roman" w:cs="Times New Roman"/>
        </w:rPr>
        <w:instrText>porary Internet Files\\shane.bates\\AppData\\Local\\Microsoft\\Windows\\Temporary Internet Files\\monica.hardin\\AppData\\Local\\Microsoft\\Windows\\PUBLIC$\\State Seals\\KSP SEAL JPEG.jpg" \* MERGEFORMATINET</w:instrText>
      </w:r>
      <w:r w:rsidR="004039F8">
        <w:rPr>
          <w:rFonts w:ascii="Times New Roman" w:hAnsi="Times New Roman" w:cs="Times New Roman"/>
        </w:rPr>
        <w:instrText xml:space="preserve"> </w:instrText>
      </w:r>
      <w:r w:rsidR="004039F8">
        <w:rPr>
          <w:rFonts w:ascii="Times New Roman" w:hAnsi="Times New Roman" w:cs="Times New Roman"/>
        </w:rPr>
        <w:fldChar w:fldCharType="separate"/>
      </w:r>
      <w:r w:rsidR="004039F8">
        <w:rPr>
          <w:rFonts w:ascii="Times New Roman" w:hAnsi="Times New Roman" w:cs="Times New Roman"/>
        </w:rPr>
        <w:pict w14:anchorId="72033B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1pt;height:81pt">
            <v:imagedata r:id="rId7" r:href="rId8"/>
          </v:shape>
        </w:pict>
      </w:r>
      <w:r w:rsidR="004039F8">
        <w:rPr>
          <w:rFonts w:ascii="Times New Roman" w:hAnsi="Times New Roman" w:cs="Times New Roman"/>
        </w:rPr>
        <w:fldChar w:fldCharType="end"/>
      </w:r>
      <w:r w:rsidR="00D23684" w:rsidRPr="00681BA9">
        <w:rPr>
          <w:rFonts w:ascii="Times New Roman" w:hAnsi="Times New Roman" w:cs="Times New Roman"/>
        </w:rPr>
        <w:fldChar w:fldCharType="end"/>
      </w:r>
      <w:r w:rsidR="007B079A" w:rsidRPr="00681BA9">
        <w:rPr>
          <w:rFonts w:ascii="Times New Roman" w:hAnsi="Times New Roman" w:cs="Times New Roman"/>
        </w:rPr>
        <w:fldChar w:fldCharType="end"/>
      </w:r>
      <w:r w:rsidRPr="00681BA9">
        <w:rPr>
          <w:rFonts w:ascii="Times New Roman" w:hAnsi="Times New Roman" w:cs="Times New Roman"/>
        </w:rPr>
        <w:fldChar w:fldCharType="end"/>
      </w:r>
    </w:p>
    <w:p w14:paraId="69B84EBD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</w:rPr>
      </w:pPr>
    </w:p>
    <w:p w14:paraId="5EB1A963" w14:textId="77777777" w:rsidR="001904F3" w:rsidRPr="00681BA9" w:rsidRDefault="001904F3" w:rsidP="001904F3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81BA9">
        <w:rPr>
          <w:rFonts w:ascii="Times New Roman" w:hAnsi="Times New Roman" w:cs="Times New Roman"/>
          <w:b/>
          <w:sz w:val="32"/>
          <w:szCs w:val="32"/>
        </w:rPr>
        <w:t xml:space="preserve">Noncriminal Justice Agency Security Incident </w:t>
      </w:r>
      <w:r w:rsidR="007B079A" w:rsidRPr="00681BA9">
        <w:rPr>
          <w:rFonts w:ascii="Times New Roman" w:hAnsi="Times New Roman" w:cs="Times New Roman"/>
          <w:b/>
          <w:sz w:val="32"/>
          <w:szCs w:val="32"/>
        </w:rPr>
        <w:t>Response</w:t>
      </w:r>
      <w:r w:rsidRPr="00681BA9">
        <w:rPr>
          <w:rFonts w:ascii="Times New Roman" w:hAnsi="Times New Roman" w:cs="Times New Roman"/>
          <w:b/>
          <w:sz w:val="32"/>
          <w:szCs w:val="32"/>
        </w:rPr>
        <w:t xml:space="preserve"> Form</w:t>
      </w:r>
    </w:p>
    <w:p w14:paraId="60BC170D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ACD30A1" w14:textId="77777777" w:rsidR="007A6FE0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Date of Report:</w:t>
      </w:r>
      <w:r w:rsidR="007A6FE0" w:rsidRPr="00681BA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53041170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a date.</w:t>
          </w:r>
        </w:sdtContent>
      </w:sdt>
    </w:p>
    <w:p w14:paraId="1CCF6157" w14:textId="77777777" w:rsidR="007A6FE0" w:rsidRPr="00681BA9" w:rsidRDefault="007A6FE0" w:rsidP="00056CA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D5F9B5" w14:textId="4FC4BC74" w:rsidR="001904F3" w:rsidRPr="00681BA9" w:rsidRDefault="001904F3" w:rsidP="00056CA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Date of Incident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09583336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a date.</w:t>
          </w:r>
        </w:sdtContent>
      </w:sdt>
    </w:p>
    <w:p w14:paraId="5DD969F2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C256E8" w14:textId="164798F4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Point(s) of Contact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654758367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528CF4FF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9FB814" w14:textId="0ED92CED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Phone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401224156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7E6577C8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12D6B" w14:textId="75C200B8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Email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288201065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49281BCA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BEFDE2" w14:textId="2B358476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Location(s) of Incident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604098036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141E975A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A11FC6" w14:textId="63AF598F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System(s) Affected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1224578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644CE517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FD8E6D" w14:textId="32F164DA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Method of Detection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414931349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3E4DDB17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DAE5FC" w14:textId="0AC5CD14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Nature of Incident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275443851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7B5CC37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682164" w14:textId="37B309E2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Incident Description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038268076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9D5B0C7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EB85A8" w14:textId="08069832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Actions Taken/Resolution: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759406081"/>
          <w:placeholder>
            <w:docPart w:val="DefaultPlaceholder_1081868574"/>
          </w:placeholder>
          <w:showingPlcHdr/>
        </w:sdtPr>
        <w:sdtEndPr/>
        <w:sdtContent>
          <w:r w:rsidR="00636204" w:rsidRPr="00681BA9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37733CD2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F1265E" w14:textId="77777777" w:rsidR="003C1D35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Was Criminal Justice</w:t>
      </w:r>
      <w:r w:rsidR="003C1D35" w:rsidRPr="00681BA9">
        <w:rPr>
          <w:rFonts w:ascii="Times New Roman" w:hAnsi="Times New Roman" w:cs="Times New Roman"/>
          <w:sz w:val="24"/>
          <w:szCs w:val="24"/>
        </w:rPr>
        <w:t xml:space="preserve"> Information (CJI) compromised? </w:t>
      </w:r>
      <w:r w:rsidR="003C1D35" w:rsidRPr="00681BA9">
        <w:rPr>
          <w:rFonts w:ascii="Times New Roman" w:hAnsi="Times New Roman" w:cs="Times New Roman"/>
          <w:sz w:val="24"/>
          <w:szCs w:val="24"/>
        </w:rPr>
        <w:tab/>
      </w:r>
    </w:p>
    <w:p w14:paraId="7059DB6F" w14:textId="529719A4" w:rsidR="001904F3" w:rsidRPr="00681BA9" w:rsidRDefault="003C1D35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Yes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103839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681BA9">
        <w:rPr>
          <w:rFonts w:ascii="Times New Roman" w:hAnsi="Times New Roman" w:cs="Times New Roman"/>
          <w:sz w:val="24"/>
          <w:szCs w:val="24"/>
        </w:rPr>
        <w:t xml:space="preserve"> </w:t>
      </w:r>
      <w:r w:rsidRPr="00681BA9">
        <w:rPr>
          <w:rFonts w:ascii="Times New Roman" w:hAnsi="Times New Roman" w:cs="Times New Roman"/>
          <w:sz w:val="24"/>
          <w:szCs w:val="24"/>
        </w:rPr>
        <w:tab/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     </w:t>
      </w:r>
      <w:r w:rsidRPr="00681BA9">
        <w:rPr>
          <w:rFonts w:ascii="Times New Roman" w:hAnsi="Times New Roman" w:cs="Times New Roman"/>
          <w:sz w:val="24"/>
          <w:szCs w:val="24"/>
        </w:rPr>
        <w:t>No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153068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681BA9">
        <w:rPr>
          <w:rFonts w:ascii="Times New Roman" w:hAnsi="Times New Roman" w:cs="Times New Roman"/>
          <w:sz w:val="24"/>
          <w:szCs w:val="24"/>
        </w:rPr>
        <w:tab/>
        <w:t>Unknown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-281966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424411C2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6A10A0" w14:textId="77777777" w:rsidR="003C1D35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 xml:space="preserve">Was a CJI System compromised? </w:t>
      </w:r>
    </w:p>
    <w:p w14:paraId="280C991A" w14:textId="30CBC5A7" w:rsidR="001904F3" w:rsidRPr="00681BA9" w:rsidRDefault="003C1D35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Yes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990915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BA9"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     </w:t>
      </w:r>
      <w:r w:rsidRPr="00681BA9">
        <w:rPr>
          <w:rFonts w:ascii="Times New Roman" w:hAnsi="Times New Roman" w:cs="Times New Roman"/>
          <w:sz w:val="24"/>
          <w:szCs w:val="24"/>
        </w:rPr>
        <w:t>No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</w:t>
      </w:r>
      <w:r w:rsidRPr="00681BA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0464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681BA9">
        <w:rPr>
          <w:rFonts w:ascii="Times New Roman" w:hAnsi="Times New Roman" w:cs="Times New Roman"/>
          <w:sz w:val="24"/>
          <w:szCs w:val="24"/>
        </w:rPr>
        <w:tab/>
        <w:t>Unknown</w:t>
      </w:r>
      <w:r w:rsidR="00681BA9" w:rsidRPr="00681BA9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id w:val="659661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81BA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</w:p>
    <w:p w14:paraId="065A3F29" w14:textId="77777777" w:rsidR="001904F3" w:rsidRPr="00681BA9" w:rsidRDefault="001904F3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35AAA9" w14:textId="09BF79BB" w:rsidR="00230D9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Mail form to:</w:t>
      </w:r>
    </w:p>
    <w:p w14:paraId="11ADA38C" w14:textId="77777777" w:rsidR="00681BA9" w:rsidRPr="00681BA9" w:rsidRDefault="00681BA9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E0FA06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KSP CJIS Compliance Staff</w:t>
      </w:r>
    </w:p>
    <w:p w14:paraId="49E48FD8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Attn: Erin Oliver, ISO</w:t>
      </w:r>
    </w:p>
    <w:p w14:paraId="606F3F3D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 xml:space="preserve">1266 Louisville Rd. </w:t>
      </w:r>
    </w:p>
    <w:p w14:paraId="26D9E4F9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t>Frankfort, KY 40601</w:t>
      </w:r>
    </w:p>
    <w:p w14:paraId="1031E7D2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972214" w14:textId="77777777" w:rsidR="0028580A" w:rsidRPr="00681BA9" w:rsidRDefault="0028580A" w:rsidP="001904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81BA9">
        <w:rPr>
          <w:rFonts w:ascii="Times New Roman" w:hAnsi="Times New Roman" w:cs="Times New Roman"/>
          <w:sz w:val="24"/>
          <w:szCs w:val="24"/>
        </w:rPr>
        <w:lastRenderedPageBreak/>
        <w:t>For additional support contact the Information Security Officer (ISO), Erin Oliver at (502) 382-6780 or erin.oliver@ky.gov</w:t>
      </w:r>
    </w:p>
    <w:sectPr w:rsidR="0028580A" w:rsidRPr="00681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13F939" w14:textId="77777777" w:rsidR="00D23684" w:rsidRDefault="00D23684" w:rsidP="001904F3">
      <w:pPr>
        <w:spacing w:after="0" w:line="240" w:lineRule="auto"/>
      </w:pPr>
      <w:r>
        <w:separator/>
      </w:r>
    </w:p>
  </w:endnote>
  <w:endnote w:type="continuationSeparator" w:id="0">
    <w:p w14:paraId="1667D458" w14:textId="77777777" w:rsidR="00D23684" w:rsidRDefault="00D23684" w:rsidP="00190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765A9" w14:textId="77777777" w:rsidR="00D23684" w:rsidRDefault="00D23684" w:rsidP="001904F3">
      <w:pPr>
        <w:spacing w:after="0" w:line="240" w:lineRule="auto"/>
      </w:pPr>
      <w:r>
        <w:separator/>
      </w:r>
    </w:p>
  </w:footnote>
  <w:footnote w:type="continuationSeparator" w:id="0">
    <w:p w14:paraId="2CD745C4" w14:textId="77777777" w:rsidR="00D23684" w:rsidRDefault="00D23684" w:rsidP="001904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S1MDY3NjYwMDBX0lEKTi0uzszPAykwrAUAoLMAjSwAAAA="/>
  </w:docVars>
  <w:rsids>
    <w:rsidRoot w:val="001904F3"/>
    <w:rsid w:val="00056CAE"/>
    <w:rsid w:val="001904F3"/>
    <w:rsid w:val="00230D9A"/>
    <w:rsid w:val="0028580A"/>
    <w:rsid w:val="003C1D35"/>
    <w:rsid w:val="004039F8"/>
    <w:rsid w:val="00636204"/>
    <w:rsid w:val="00681BA9"/>
    <w:rsid w:val="007A6FE0"/>
    <w:rsid w:val="007B079A"/>
    <w:rsid w:val="00D23684"/>
    <w:rsid w:val="00E72293"/>
    <w:rsid w:val="00ED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1E35164"/>
  <w15:chartTrackingRefBased/>
  <w15:docId w15:val="{B7D52BC3-EC57-426A-B6CC-54DB69892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4F3"/>
  </w:style>
  <w:style w:type="paragraph" w:styleId="Footer">
    <w:name w:val="footer"/>
    <w:basedOn w:val="Normal"/>
    <w:link w:val="FooterChar"/>
    <w:uiPriority w:val="99"/>
    <w:unhideWhenUsed/>
    <w:rsid w:val="00190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4F3"/>
  </w:style>
  <w:style w:type="paragraph" w:styleId="NoSpacing">
    <w:name w:val="No Spacing"/>
    <w:uiPriority w:val="1"/>
    <w:qFormat/>
    <w:rsid w:val="001904F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362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/C:\Users\joilee.jones\AppData\Local\Microsoft\Windows\Temporary%20Internet%20Files\shane.bates\AppData\Local\Microsoft\Windows\Temporary%20Internet%20Files\monica.hardin\AppData\Local\Microsoft\Windows\PUBLIC$\State%20Seals\KSP%20SEAL%20JPEG.jp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1111D-AF42-4B56-ABEA-8A86250229F3}"/>
      </w:docPartPr>
      <w:docPartBody>
        <w:p w:rsidR="000D4321" w:rsidRDefault="00F61902">
          <w:r w:rsidRPr="00B52E74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B6E42-3020-413B-8C73-D9E5C1156F58}"/>
      </w:docPartPr>
      <w:docPartBody>
        <w:p w:rsidR="000D4321" w:rsidRDefault="00F61902">
          <w:r w:rsidRPr="00B52E74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1902"/>
    <w:rsid w:val="000D4321"/>
    <w:rsid w:val="0049366E"/>
    <w:rsid w:val="00F6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19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AC9E8-5885-4B45-8103-A4F08B35D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8</Words>
  <Characters>164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ucky State Police</Company>
  <LinksUpToDate>false</LinksUpToDate>
  <CharactersWithSpaces>1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ilee Hall</dc:creator>
  <cp:keywords/>
  <dc:description/>
  <cp:lastModifiedBy>Joilee Hall</cp:lastModifiedBy>
  <cp:revision>2</cp:revision>
  <dcterms:created xsi:type="dcterms:W3CDTF">2019-03-26T20:12:00Z</dcterms:created>
  <dcterms:modified xsi:type="dcterms:W3CDTF">2019-03-26T20:12:00Z</dcterms:modified>
</cp:coreProperties>
</file>